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2290" w14:textId="66F10AB1" w:rsidR="00B96CBB" w:rsidRPr="00D53C11" w:rsidRDefault="00D521DD" w:rsidP="007D4C85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986459">
        <w:rPr>
          <w:rFonts w:hint="cs"/>
          <w:rtl/>
        </w:rPr>
        <w:t>هفتمین</w:t>
      </w:r>
      <w:r w:rsidR="00CC010E" w:rsidRPr="00CC010E">
        <w:rPr>
          <w:rtl/>
        </w:rPr>
        <w:t xml:space="preserve"> کنفرانس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‌المل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</w:t>
      </w:r>
      <w:r w:rsidR="007D4C85">
        <w:rPr>
          <w:rFonts w:hint="cs"/>
          <w:rtl/>
        </w:rPr>
        <w:t>بازشناسی</w:t>
      </w:r>
      <w:r w:rsidR="00986459">
        <w:rPr>
          <w:rFonts w:hint="cs"/>
          <w:rtl/>
        </w:rPr>
        <w:t xml:space="preserve"> الگو و</w:t>
      </w:r>
      <w:r w:rsidR="00CC010E" w:rsidRPr="00CC010E">
        <w:rPr>
          <w:rtl/>
        </w:rPr>
        <w:t xml:space="preserve"> </w:t>
      </w:r>
      <w:r w:rsidR="007D4C85">
        <w:rPr>
          <w:rFonts w:hint="cs"/>
          <w:rtl/>
        </w:rPr>
        <w:t>تحلیل</w:t>
      </w:r>
      <w:r w:rsidR="00CC010E" w:rsidRPr="00CC010E">
        <w:rPr>
          <w:rtl/>
        </w:rPr>
        <w:t xml:space="preserve"> تصو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</w:t>
      </w:r>
      <w:r w:rsidR="00CC010E" w:rsidRPr="00CC010E">
        <w:rPr>
          <w:rtl/>
        </w:rPr>
        <w:t xml:space="preserve"> 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Fonts w:cs="Times New Roman"/>
          <w:rtl/>
        </w:rPr>
        <w:sectPr w:rsidR="00B96CBB" w:rsidRPr="00D53C11" w:rsidSect="00CC010E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90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58D7FBD5" w:rsidR="00B96CBB" w:rsidRPr="00D53C11" w:rsidRDefault="00B96CBB" w:rsidP="00CC010E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CC010E" w:rsidRPr="00CC010E">
        <w:rPr>
          <w:rtl/>
        </w:rPr>
        <w:t>س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زده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م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و سو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‌المل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ا</w:t>
      </w:r>
      <w:r w:rsidR="00CC010E" w:rsidRPr="00CC010E">
        <w:rPr>
          <w:rFonts w:hint="cs"/>
          <w:rtl/>
        </w:rPr>
        <w:t>یی</w:t>
      </w:r>
      <w:r w:rsidR="00CC010E" w:rsidRPr="00CC010E">
        <w:rPr>
          <w:rtl/>
        </w:rPr>
        <w:t xml:space="preserve"> ماش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و پردازش تصو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</w:t>
      </w:r>
      <w:r w:rsidR="00CC010E" w:rsidRPr="00CC010E">
        <w:rPr>
          <w:rtl/>
        </w:rPr>
        <w:t xml:space="preserve"> ا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ان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55AB3C0C" w14:textId="77777777" w:rsidR="002A799B" w:rsidRDefault="00B96CBB" w:rsidP="000C5806">
      <w:pPr>
        <w:rPr>
          <w:rFonts w:cs="Times New Roman"/>
          <w:rtl/>
        </w:rPr>
        <w:sectPr w:rsidR="002A799B" w:rsidSect="00B861B6">
          <w:headerReference w:type="even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num="2" w:space="340"/>
          <w:bidi/>
          <w:rtlGutter/>
        </w:sect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 xml:space="preserve">ه شده با </w:t>
      </w:r>
    </w:p>
    <w:p w14:paraId="76348519" w14:textId="42F1EA03" w:rsidR="00B96CBB" w:rsidRPr="00D53C11" w:rsidRDefault="00B96CBB" w:rsidP="000C5806">
      <w:pPr>
        <w:rPr>
          <w:rtl/>
        </w:rPr>
      </w:pPr>
      <w:r w:rsidRPr="00D53C11">
        <w:rPr>
          <w:rtl/>
        </w:rPr>
        <w:lastRenderedPageBreak/>
        <w:t>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</w:t>
      </w:r>
      <w:r w:rsidRPr="00D53C11">
        <w:rPr>
          <w:rFonts w:hint="cs"/>
          <w:rtl/>
        </w:rPr>
        <w:t xml:space="preserve">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05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05" cy="1025525"/>
                          <a:chOff x="703828" y="790066"/>
                          <a:chExt cx="1224069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25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joSw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2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</w:t>
      </w:r>
      <w:r w:rsidRPr="009904D3">
        <w:rPr>
          <w:rFonts w:hint="cs"/>
          <w:rtl/>
        </w:rPr>
        <w:lastRenderedPageBreak/>
        <w:t>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1C44944B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1E6FDF44" w:rsidR="00B96CBB" w:rsidRPr="00D53C11" w:rsidRDefault="00B96CBB" w:rsidP="00986459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CC010E" w:rsidRPr="00CC010E">
        <w:rPr>
          <w:rtl/>
        </w:rPr>
        <w:t>س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زده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م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و سوم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کنفرانس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‌الملل</w:t>
      </w:r>
      <w:r w:rsidR="00CC010E" w:rsidRPr="00CC010E">
        <w:rPr>
          <w:rFonts w:hint="cs"/>
          <w:rtl/>
        </w:rPr>
        <w:t>ی</w:t>
      </w:r>
      <w:r w:rsidR="00CC010E" w:rsidRPr="00CC010E">
        <w:rPr>
          <w:rtl/>
        </w:rPr>
        <w:t xml:space="preserve"> ب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ا</w:t>
      </w:r>
      <w:r w:rsidR="00CC010E" w:rsidRPr="00CC010E">
        <w:rPr>
          <w:rFonts w:hint="cs"/>
          <w:rtl/>
        </w:rPr>
        <w:t>یی</w:t>
      </w:r>
      <w:r w:rsidR="00CC010E" w:rsidRPr="00CC010E">
        <w:rPr>
          <w:rtl/>
        </w:rPr>
        <w:t xml:space="preserve"> ماش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ن</w:t>
      </w:r>
      <w:r w:rsidR="00CC010E" w:rsidRPr="00CC010E">
        <w:rPr>
          <w:rtl/>
        </w:rPr>
        <w:t xml:space="preserve"> و پردازش تصو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</w:t>
      </w:r>
      <w:r w:rsidR="00CC010E" w:rsidRPr="00CC010E">
        <w:rPr>
          <w:rtl/>
        </w:rPr>
        <w:t xml:space="preserve"> ا</w:t>
      </w:r>
      <w:r w:rsidR="00CC010E" w:rsidRPr="00CC010E">
        <w:rPr>
          <w:rFonts w:hint="cs"/>
          <w:rtl/>
        </w:rPr>
        <w:t>ی</w:t>
      </w:r>
      <w:r w:rsidR="00CC010E" w:rsidRPr="00CC010E">
        <w:rPr>
          <w:rFonts w:hint="eastAsia"/>
          <w:rtl/>
        </w:rPr>
        <w:t>ران</w:t>
      </w:r>
      <w:r w:rsidR="00CC010E" w:rsidRPr="00CC010E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</w:t>
      </w:r>
      <w:r>
        <w:rPr>
          <w:rFonts w:hint="cs"/>
          <w:rtl/>
        </w:rPr>
        <w:t>اطلاعات بيشتر و اطلاع از چگونگي ارسال مقاله مي‌توانيد به وب‌سايت كنفرانس (</w:t>
      </w:r>
      <w:r w:rsidR="00986459" w:rsidRPr="00986459">
        <w:t>https://ipria2025.lahijan.iau.ir</w:t>
      </w:r>
      <w:r w:rsidR="00986459" w:rsidRPr="00986459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4" o:title=""/>
                </v:shape>
                <v:shape id="Text Box 29" o:spid="_x0000_s1073" type="#_x0000_t202" style="position:absolute;left:-909;top:24735;width:57799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40697456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2A799B">
      <w:headerReference w:type="default" r:id="rId15"/>
      <w:endnotePr>
        <w:numFmt w:val="decimal"/>
      </w:endnotePr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C65A3" w14:textId="77777777" w:rsidR="00FE7AEE" w:rsidRDefault="00FE7AEE" w:rsidP="00503D18">
      <w:r>
        <w:separator/>
      </w:r>
    </w:p>
  </w:endnote>
  <w:endnote w:type="continuationSeparator" w:id="0">
    <w:p w14:paraId="6B275D11" w14:textId="77777777" w:rsidR="00FE7AEE" w:rsidRDefault="00FE7AEE" w:rsidP="00503D18">
      <w:r>
        <w:continuationSeparator/>
      </w:r>
    </w:p>
    <w:p w14:paraId="602A4DCF" w14:textId="77777777" w:rsidR="00FE7AEE" w:rsidRDefault="00FE7AEE" w:rsidP="00503D18"/>
    <w:p w14:paraId="51F7E91F" w14:textId="77777777" w:rsidR="00FE7AEE" w:rsidRDefault="00FE7AEE" w:rsidP="00503D18"/>
    <w:p w14:paraId="2EB72BD2" w14:textId="77777777" w:rsidR="00FE7AEE" w:rsidRDefault="00FE7AEE" w:rsidP="00503D18"/>
    <w:p w14:paraId="4418DDCC" w14:textId="77777777" w:rsidR="00FE7AEE" w:rsidRDefault="00FE7AEE" w:rsidP="00503D18">
      <w:pPr>
        <w:bidi w:val="0"/>
      </w:pPr>
    </w:p>
    <w:p w14:paraId="0901B208" w14:textId="77777777" w:rsidR="00FE7AEE" w:rsidRDefault="00FE7AEE" w:rsidP="00503D18"/>
    <w:p w14:paraId="211784FF" w14:textId="77777777" w:rsidR="00FE7AEE" w:rsidRDefault="00FE7AEE" w:rsidP="00503D18"/>
    <w:p w14:paraId="1E55E4EF" w14:textId="77777777" w:rsidR="00FE7AEE" w:rsidRDefault="00FE7AEE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azanin">
    <w:altName w:val="Courier New"/>
    <w:charset w:val="B2"/>
    <w:family w:val="auto"/>
    <w:pitch w:val="variable"/>
    <w:sig w:usb0="0000200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2F721" w14:textId="77777777" w:rsidR="00FE7AEE" w:rsidRPr="00183BC1" w:rsidRDefault="00FE7AEE" w:rsidP="00503D18">
      <w:pPr>
        <w:pStyle w:val="Footer"/>
      </w:pPr>
    </w:p>
  </w:footnote>
  <w:footnote w:type="continuationSeparator" w:id="0">
    <w:p w14:paraId="36DF9283" w14:textId="77777777" w:rsidR="00FE7AEE" w:rsidRDefault="00FE7AEE" w:rsidP="00503D18">
      <w:r>
        <w:continuationSeparator/>
      </w:r>
    </w:p>
    <w:p w14:paraId="3A046B0E" w14:textId="77777777" w:rsidR="00FE7AEE" w:rsidRDefault="00FE7AEE" w:rsidP="00503D18"/>
    <w:p w14:paraId="568BCC28" w14:textId="77777777" w:rsidR="00FE7AEE" w:rsidRDefault="00FE7AEE" w:rsidP="00503D18"/>
    <w:p w14:paraId="4C23ECBA" w14:textId="77777777" w:rsidR="00FE7AEE" w:rsidRDefault="00FE7AEE" w:rsidP="00503D18"/>
    <w:p w14:paraId="193D7F61" w14:textId="77777777" w:rsidR="00FE7AEE" w:rsidRDefault="00FE7AEE" w:rsidP="00503D18">
      <w:pPr>
        <w:bidi w:val="0"/>
      </w:pPr>
    </w:p>
    <w:p w14:paraId="674C5D9D" w14:textId="77777777" w:rsidR="00FE7AEE" w:rsidRDefault="00FE7AEE" w:rsidP="00503D18"/>
    <w:p w14:paraId="77B044C5" w14:textId="77777777" w:rsidR="00FE7AEE" w:rsidRDefault="00FE7AEE" w:rsidP="00503D18"/>
    <w:p w14:paraId="404B399F" w14:textId="77777777" w:rsidR="00FE7AEE" w:rsidRDefault="00FE7AEE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22097" w14:textId="6038B1CB" w:rsidR="00636750" w:rsidRDefault="002A70BF" w:rsidP="00CC010E">
    <w:pPr>
      <w:pStyle w:val="Header"/>
      <w:ind w:firstLine="0"/>
    </w:pPr>
    <w:r>
      <w:rPr>
        <w:noProof/>
      </w:rPr>
      <w:drawing>
        <wp:inline distT="0" distB="0" distL="0" distR="0" wp14:anchorId="7A0998F3" wp14:editId="1FDFA149">
          <wp:extent cx="6515100" cy="160020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5100" cy="1600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030871" w14:textId="77777777" w:rsidR="00063D44" w:rsidRDefault="00063D44" w:rsidP="00CC010E">
    <w:pPr>
      <w:pStyle w:val="Header"/>
      <w:ind w:firstLine="0"/>
    </w:pPr>
  </w:p>
  <w:p w14:paraId="0D1E45E9" w14:textId="77777777" w:rsidR="00063D44" w:rsidRPr="00BC0164" w:rsidRDefault="00063D44" w:rsidP="00CC010E">
    <w:pPr>
      <w:pStyle w:val="Header"/>
      <w:ind w:firstLine="0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86D21" w14:textId="77777777" w:rsidR="00CB17C4" w:rsidRDefault="00CB17C4" w:rsidP="00503D18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A040A" w14:textId="77777777" w:rsidR="002A799B" w:rsidRPr="002A799B" w:rsidRDefault="002A799B" w:rsidP="002A799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4D08"/>
    <w:rsid w:val="0006276E"/>
    <w:rsid w:val="000631DC"/>
    <w:rsid w:val="00063D44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5A9"/>
    <w:rsid w:val="00280865"/>
    <w:rsid w:val="00285F61"/>
    <w:rsid w:val="002934F8"/>
    <w:rsid w:val="002A51C1"/>
    <w:rsid w:val="002A70BF"/>
    <w:rsid w:val="002A75B4"/>
    <w:rsid w:val="002A789E"/>
    <w:rsid w:val="002A799B"/>
    <w:rsid w:val="002C28A8"/>
    <w:rsid w:val="002C54B7"/>
    <w:rsid w:val="002D441E"/>
    <w:rsid w:val="002E1B8F"/>
    <w:rsid w:val="002E38AA"/>
    <w:rsid w:val="002F66C7"/>
    <w:rsid w:val="00311FF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665D"/>
    <w:rsid w:val="0052739B"/>
    <w:rsid w:val="00533F18"/>
    <w:rsid w:val="00536B4E"/>
    <w:rsid w:val="0054560B"/>
    <w:rsid w:val="0055301C"/>
    <w:rsid w:val="005733FD"/>
    <w:rsid w:val="00576803"/>
    <w:rsid w:val="00597616"/>
    <w:rsid w:val="005A4FD8"/>
    <w:rsid w:val="005A7EB5"/>
    <w:rsid w:val="005B4E2B"/>
    <w:rsid w:val="005C7802"/>
    <w:rsid w:val="005D39B7"/>
    <w:rsid w:val="005D6B7D"/>
    <w:rsid w:val="005D6CE0"/>
    <w:rsid w:val="005E134B"/>
    <w:rsid w:val="005E711F"/>
    <w:rsid w:val="005F019F"/>
    <w:rsid w:val="005F296A"/>
    <w:rsid w:val="0061389D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6F5CAE"/>
    <w:rsid w:val="00703209"/>
    <w:rsid w:val="0071130F"/>
    <w:rsid w:val="00723217"/>
    <w:rsid w:val="00742A9A"/>
    <w:rsid w:val="007545CB"/>
    <w:rsid w:val="00754AC5"/>
    <w:rsid w:val="00761F78"/>
    <w:rsid w:val="00764652"/>
    <w:rsid w:val="00764D77"/>
    <w:rsid w:val="00772A4A"/>
    <w:rsid w:val="00775C82"/>
    <w:rsid w:val="0079750B"/>
    <w:rsid w:val="007A3CAD"/>
    <w:rsid w:val="007B25B6"/>
    <w:rsid w:val="007D4C85"/>
    <w:rsid w:val="007F10B4"/>
    <w:rsid w:val="007F4C0E"/>
    <w:rsid w:val="007F7BB9"/>
    <w:rsid w:val="008024AF"/>
    <w:rsid w:val="00803922"/>
    <w:rsid w:val="00804105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43B8"/>
    <w:rsid w:val="009072D9"/>
    <w:rsid w:val="00914E9B"/>
    <w:rsid w:val="00916B81"/>
    <w:rsid w:val="009252E5"/>
    <w:rsid w:val="00926D56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6459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1E23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2946"/>
    <w:rsid w:val="00B25248"/>
    <w:rsid w:val="00B361AB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0164"/>
    <w:rsid w:val="00BC6409"/>
    <w:rsid w:val="00BD7C19"/>
    <w:rsid w:val="00BF64DB"/>
    <w:rsid w:val="00C17941"/>
    <w:rsid w:val="00C34F75"/>
    <w:rsid w:val="00C3584A"/>
    <w:rsid w:val="00C52A09"/>
    <w:rsid w:val="00C608C7"/>
    <w:rsid w:val="00C6552D"/>
    <w:rsid w:val="00C75C50"/>
    <w:rsid w:val="00C83ABD"/>
    <w:rsid w:val="00C91CFF"/>
    <w:rsid w:val="00C9733D"/>
    <w:rsid w:val="00CA6AD5"/>
    <w:rsid w:val="00CB17C4"/>
    <w:rsid w:val="00CB5BD9"/>
    <w:rsid w:val="00CC010E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25540"/>
    <w:rsid w:val="00F5690B"/>
    <w:rsid w:val="00F61257"/>
    <w:rsid w:val="00F63851"/>
    <w:rsid w:val="00F7023D"/>
    <w:rsid w:val="00F750FD"/>
    <w:rsid w:val="00F7540B"/>
    <w:rsid w:val="00F77567"/>
    <w:rsid w:val="00F82CB4"/>
    <w:rsid w:val="00F856B4"/>
    <w:rsid w:val="00F9172B"/>
    <w:rsid w:val="00F96FCE"/>
    <w:rsid w:val="00FB71D2"/>
    <w:rsid w:val="00FC37BE"/>
    <w:rsid w:val="00FD37B0"/>
    <w:rsid w:val="00FD5F4A"/>
    <w:rsid w:val="00FE7AEE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/"/>
  <w:listSeparator w:val="؛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CC010E"/>
    <w:pPr>
      <w:spacing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CC010E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customStyle="1" w:styleId="Els-reprint-line">
    <w:name w:val="Els-reprint-line"/>
    <w:basedOn w:val="Normal"/>
    <w:rsid w:val="002A799B"/>
    <w:pPr>
      <w:tabs>
        <w:tab w:val="left" w:pos="0"/>
        <w:tab w:val="center" w:pos="5443"/>
      </w:tabs>
      <w:overflowPunct/>
      <w:autoSpaceDE/>
      <w:autoSpaceDN/>
      <w:bidi w:val="0"/>
      <w:adjustRightInd/>
      <w:ind w:firstLine="0"/>
      <w:jc w:val="center"/>
      <w:textAlignment w:val="auto"/>
    </w:pPr>
    <w:rPr>
      <w:rFonts w:eastAsia="SimSun" w:cs="Times New Roman"/>
      <w:sz w:val="16"/>
      <w:szCs w:val="20"/>
      <w:lang w:val="en-GB" w:bidi="ar-SA"/>
    </w:rPr>
  </w:style>
  <w:style w:type="paragraph" w:customStyle="1" w:styleId="Els-Title">
    <w:name w:val="Els-Title"/>
    <w:next w:val="Normal"/>
    <w:autoRedefine/>
    <w:rsid w:val="002A799B"/>
    <w:pPr>
      <w:widowControl w:val="0"/>
      <w:suppressAutoHyphens/>
      <w:bidi/>
      <w:spacing w:line="400" w:lineRule="exact"/>
      <w:ind w:left="90" w:hanging="90"/>
      <w:jc w:val="center"/>
    </w:pPr>
    <w:rPr>
      <w:rFonts w:ascii="Georgia" w:eastAsia="SimSun" w:hAnsi="Georgia" w:cs="B Nazanin"/>
      <w:b/>
      <w:bCs/>
      <w:sz w:val="24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9FC97-9F83-4FEC-AA74-33E8EB77A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rioo Barzan</cp:lastModifiedBy>
  <cp:revision>3</cp:revision>
  <cp:lastPrinted>2024-11-04T10:59:00Z</cp:lastPrinted>
  <dcterms:created xsi:type="dcterms:W3CDTF">2024-11-04T11:00:00Z</dcterms:created>
  <dcterms:modified xsi:type="dcterms:W3CDTF">2025-10-20T10:54:00Z</dcterms:modified>
</cp:coreProperties>
</file>